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49723595"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60290" behindDoc="0" locked="0" layoutInCell="1" allowOverlap="1" wp14:anchorId="2A0B7EC9" wp14:editId="3D7E7E7B">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55DB225E">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4E448905" w:rsidR="004100F3" w:rsidRDefault="000C1220" w:rsidP="008725AF">
            <w:pPr>
              <w:pStyle w:val="EPMTextstyle"/>
              <w:spacing w:before="60" w:after="60"/>
            </w:pPr>
            <w:r>
              <w:t>Catering Assistant</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FF4229">
          <w:footerReference w:type="default" r:id="rId11"/>
          <w:headerReference w:type="first" r:id="rId12"/>
          <w:pgSz w:w="11906" w:h="16838"/>
          <w:pgMar w:top="3402" w:right="1021" w:bottom="851" w:left="1021" w:header="709" w:footer="544" w:gutter="0"/>
          <w:cols w:space="708"/>
          <w:titlePg/>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8879" w:type="dxa"/>
        <w:tblInd w:w="709" w:type="dxa"/>
        <w:tblLook w:val="04A0" w:firstRow="1" w:lastRow="0" w:firstColumn="1" w:lastColumn="0" w:noHBand="0" w:noVBand="1"/>
      </w:tblPr>
      <w:tblGrid>
        <w:gridCol w:w="8879"/>
      </w:tblGrid>
      <w:tr w:rsidR="00F720F2" w14:paraId="54FD4AEF" w14:textId="77777777" w:rsidTr="00FF4229">
        <w:trPr>
          <w:trHeight w:val="13103"/>
        </w:trPr>
        <w:tc>
          <w:tcPr>
            <w:tcW w:w="887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55DB225E">
      <w:pPr>
        <w:pStyle w:val="EPMTextstyle"/>
        <w:spacing w:before="240"/>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303ADB"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proofErr w:type="gramStart"/>
      <w:r>
        <w:t>S</w:t>
      </w:r>
      <w:r w:rsidRPr="009D30BE">
        <w:t>chool’s</w:t>
      </w:r>
      <w:proofErr w:type="gramEnd"/>
      <w:r w:rsidRPr="009D30BE">
        <w:t xml:space="preserve">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AF9B4" w14:textId="77777777" w:rsidR="00971810" w:rsidRDefault="00971810" w:rsidP="002C1565">
      <w:r>
        <w:separator/>
      </w:r>
    </w:p>
  </w:endnote>
  <w:endnote w:type="continuationSeparator" w:id="0">
    <w:p w14:paraId="61D5484F" w14:textId="77777777" w:rsidR="00971810" w:rsidRDefault="00971810" w:rsidP="002C1565">
      <w:r>
        <w:continuationSeparator/>
      </w:r>
    </w:p>
  </w:endnote>
  <w:endnote w:type="continuationNotice" w:id="1">
    <w:p w14:paraId="1FC50A8B" w14:textId="77777777" w:rsidR="00971810" w:rsidRDefault="009718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altName w:val="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458DD" w14:textId="77777777" w:rsidR="00971810" w:rsidRDefault="00971810" w:rsidP="002C1565">
      <w:r>
        <w:separator/>
      </w:r>
    </w:p>
  </w:footnote>
  <w:footnote w:type="continuationSeparator" w:id="0">
    <w:p w14:paraId="56D52FCF" w14:textId="77777777" w:rsidR="00971810" w:rsidRDefault="00971810" w:rsidP="002C1565">
      <w:r>
        <w:continuationSeparator/>
      </w:r>
    </w:p>
  </w:footnote>
  <w:footnote w:type="continuationNotice" w:id="1">
    <w:p w14:paraId="220D1A33" w14:textId="77777777" w:rsidR="00971810" w:rsidRDefault="009718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557ED" w14:textId="27BA275E" w:rsidR="00FF4229" w:rsidRDefault="00FF4229">
    <w:pPr>
      <w:pStyle w:val="Header"/>
    </w:pPr>
    <w:r w:rsidRPr="00E1316F">
      <w:rPr>
        <w:rFonts w:eastAsia="Times New Roman" w:cs="Arial"/>
        <w:b/>
        <w:bCs/>
        <w:noProof/>
        <w:color w:val="0000FF"/>
        <w:sz w:val="31"/>
        <w:szCs w:val="31"/>
        <w:lang w:eastAsia="en-GB"/>
      </w:rPr>
      <w:drawing>
        <wp:anchor distT="0" distB="0" distL="114300" distR="114300" simplePos="0" relativeHeight="251659264" behindDoc="1" locked="0" layoutInCell="1" allowOverlap="1" wp14:anchorId="2B8505DC" wp14:editId="0F6E8846">
          <wp:simplePos x="0" y="0"/>
          <wp:positionH relativeFrom="margin">
            <wp:align>right</wp:align>
          </wp:positionH>
          <wp:positionV relativeFrom="paragraph">
            <wp:posOffset>145415</wp:posOffset>
          </wp:positionV>
          <wp:extent cx="1187450" cy="1098550"/>
          <wp:effectExtent l="0" t="0" r="0" b="6350"/>
          <wp:wrapTight wrapText="bothSides">
            <wp:wrapPolygon edited="0">
              <wp:start x="0" y="0"/>
              <wp:lineTo x="0" y="21350"/>
              <wp:lineTo x="21138" y="21350"/>
              <wp:lineTo x="2113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7450" cy="10985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312FD"/>
    <w:rsid w:val="0004555D"/>
    <w:rsid w:val="000516BA"/>
    <w:rsid w:val="00074A02"/>
    <w:rsid w:val="00086C85"/>
    <w:rsid w:val="000A68CD"/>
    <w:rsid w:val="000A69A2"/>
    <w:rsid w:val="000A7D76"/>
    <w:rsid w:val="000B0B1B"/>
    <w:rsid w:val="000B4857"/>
    <w:rsid w:val="000C1220"/>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155CD"/>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B6410"/>
    <w:rsid w:val="007C3693"/>
    <w:rsid w:val="007D11DC"/>
    <w:rsid w:val="007D4D29"/>
    <w:rsid w:val="007E2FF9"/>
    <w:rsid w:val="007E43E0"/>
    <w:rsid w:val="007E777D"/>
    <w:rsid w:val="007F4A88"/>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161D"/>
    <w:rsid w:val="00956AAE"/>
    <w:rsid w:val="009609E2"/>
    <w:rsid w:val="0096257B"/>
    <w:rsid w:val="00971810"/>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5547"/>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00FF4229"/>
    <w:rsid w:val="3E2779B4"/>
    <w:rsid w:val="55DB225E"/>
    <w:rsid w:val="63E387CF"/>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altName w:val="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0312FD"/>
    <w:rsid w:val="001561EA"/>
    <w:rsid w:val="001B748F"/>
    <w:rsid w:val="00251DB3"/>
    <w:rsid w:val="007F4A88"/>
    <w:rsid w:val="009E03F2"/>
    <w:rsid w:val="00A52989"/>
    <w:rsid w:val="00CF5547"/>
    <w:rsid w:val="00D6753F"/>
    <w:rsid w:val="00F624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3C3BACF35EC34BB0239FC12C2AACA3" ma:contentTypeVersion="12" ma:contentTypeDescription="Create a new document." ma:contentTypeScope="" ma:versionID="adf8bc6555e6ca362e7e1802dca93c20">
  <xsd:schema xmlns:xsd="http://www.w3.org/2001/XMLSchema" xmlns:xs="http://www.w3.org/2001/XMLSchema" xmlns:p="http://schemas.microsoft.com/office/2006/metadata/properties" xmlns:ns2="500bc77f-c01e-41b2-85bd-8c727e05ca61" xmlns:ns3="dde8eb5b-36a2-4215-9fd2-ff18918e50c4" targetNamespace="http://schemas.microsoft.com/office/2006/metadata/properties" ma:root="true" ma:fieldsID="f2c3c2145be06f1c1f0617b9569d27bc" ns2:_="" ns3:_="">
    <xsd:import namespace="500bc77f-c01e-41b2-85bd-8c727e05ca61"/>
    <xsd:import namespace="dde8eb5b-36a2-4215-9fd2-ff18918e50c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bc77f-c01e-41b2-85bd-8c727e05c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ea51de5-bd5a-4dc4-aaee-ddcb61fb290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e8eb5b-36a2-4215-9fd2-ff18918e50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a66b94-ae82-49c6-9a80-1ab8ee9d4792}" ma:internalName="TaxCatchAll" ma:showField="CatchAllData" ma:web="dde8eb5b-36a2-4215-9fd2-ff18918e50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00bc77f-c01e-41b2-85bd-8c727e05ca61">
      <Terms xmlns="http://schemas.microsoft.com/office/infopath/2007/PartnerControls"/>
    </lcf76f155ced4ddcb4097134ff3c332f>
    <TaxCatchAll xmlns="dde8eb5b-36a2-4215-9fd2-ff18918e50c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3F37F6C2-FDBC-412C-B1C5-2D7971B23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bc77f-c01e-41b2-85bd-8c727e05ca61"/>
    <ds:schemaRef ds:uri="dde8eb5b-36a2-4215-9fd2-ff18918e5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500bc77f-c01e-41b2-85bd-8c727e05ca61"/>
    <ds:schemaRef ds:uri="dde8eb5b-36a2-4215-9fd2-ff18918e50c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63</Words>
  <Characters>11762</Characters>
  <Application>Microsoft Office Word</Application>
  <DocSecurity>0</DocSecurity>
  <Lines>98</Lines>
  <Paragraphs>27</Paragraphs>
  <ScaleCrop>false</ScaleCrop>
  <Company/>
  <LinksUpToDate>false</LinksUpToDate>
  <CharactersWithSpaces>1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tthew Brough</cp:lastModifiedBy>
  <cp:revision>2</cp:revision>
  <cp:lastPrinted>2026-03-06T09:46:00Z</cp:lastPrinted>
  <dcterms:created xsi:type="dcterms:W3CDTF">2026-06-08T08:38:00Z</dcterms:created>
  <dcterms:modified xsi:type="dcterms:W3CDTF">2026-06-0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953C3BACF35EC34BB0239FC12C2AACA3</vt:lpwstr>
  </property>
  <property fmtid="{D5CDD505-2E9C-101B-9397-08002B2CF9AE}" pid="10" name="MediaServiceImageTags">
    <vt:lpwstr/>
  </property>
</Properties>
</file>